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5BE7ED" w14:textId="77777777" w:rsidR="00136DC6" w:rsidRDefault="00A612CC">
      <w:pPr>
        <w:pStyle w:val="FirstParagraph"/>
      </w:pPr>
      <w:r>
        <w:fldChar w:fldCharType="begin"/>
      </w:r>
      <w:r>
        <w:instrText xml:space="preserve"> HYPERLINK "https://github.com/harrywynnwill/CV/blob/master/concise.md" \h </w:instrText>
      </w:r>
      <w:r>
        <w:fldChar w:fldCharType="separate"/>
      </w:r>
      <w:r>
        <w:rPr>
          <w:rStyle w:val="Hyperlink"/>
        </w:rPr>
        <w:t>Concise CV</w:t>
      </w:r>
      <w:r>
        <w:rPr>
          <w:rStyle w:val="Hyperlink"/>
        </w:rPr>
        <w:fldChar w:fldCharType="end"/>
      </w:r>
      <w:r w:rsidR="00C565F8">
        <w:rPr>
          <w:rStyle w:val="Hyperlink"/>
        </w:rPr>
        <w:t xml:space="preserve"> |</w:t>
      </w:r>
      <w:r w:rsidR="00233DAB">
        <w:rPr>
          <w:rStyle w:val="Hyperlink"/>
        </w:rPr>
        <w:t xml:space="preserve"> </w:t>
      </w:r>
      <w:hyperlink r:id="rId8" w:history="1">
        <w:r w:rsidR="00233DAB" w:rsidRPr="00233DAB">
          <w:rPr>
            <w:rStyle w:val="Hyperlink"/>
          </w:rPr>
          <w:t>Online CV</w:t>
        </w:r>
      </w:hyperlink>
      <w:r w:rsidR="00233DAB">
        <w:rPr>
          <w:rStyle w:val="Hyperlink"/>
        </w:rPr>
        <w:t xml:space="preserve"> </w:t>
      </w:r>
      <w:r w:rsidR="00C565F8">
        <w:rPr>
          <w:rStyle w:val="Hyperlink"/>
        </w:rPr>
        <w:t>|</w:t>
      </w:r>
      <w:hyperlink r:id="rId9" w:history="1">
        <w:r w:rsidR="00C565F8" w:rsidRPr="00C565F8">
          <w:rPr>
            <w:rStyle w:val="Hyperlink"/>
          </w:rPr>
          <w:t xml:space="preserve"> GitHub</w:t>
        </w:r>
      </w:hyperlink>
      <w:bookmarkStart w:id="0" w:name="_GoBack"/>
      <w:bookmarkEnd w:id="0"/>
    </w:p>
    <w:p w14:paraId="30DD1C21" w14:textId="77777777" w:rsidR="00136DC6" w:rsidRDefault="00A612CC">
      <w:pPr>
        <w:pStyle w:val="Heading2"/>
      </w:pPr>
      <w:bookmarkStart w:id="1" w:name="harry-wynn-williams"/>
      <w:bookmarkEnd w:id="1"/>
      <w:r>
        <w:t>Harry Wynn-Williams</w:t>
      </w:r>
    </w:p>
    <w:bookmarkStart w:id="2" w:name="harrywynnwilliamsgooglemail.com"/>
    <w:bookmarkEnd w:id="2"/>
    <w:p w14:paraId="2D8CFE33" w14:textId="77777777" w:rsidR="00136DC6" w:rsidRDefault="00A612CC">
      <w:pPr>
        <w:pStyle w:val="Heading6"/>
      </w:pPr>
      <w:r>
        <w:fldChar w:fldCharType="begin"/>
      </w:r>
      <w:r>
        <w:instrText xml:space="preserve"> HYPERLINK "mailto:harrywynnwilliams@googlemail.com" \h </w:instrText>
      </w:r>
      <w:r>
        <w:fldChar w:fldCharType="separate"/>
      </w:r>
      <w:r>
        <w:rPr>
          <w:rStyle w:val="Hyperlink"/>
        </w:rPr>
        <w:t>harrywynnwilliams@googlemail.com</w:t>
      </w:r>
      <w:r>
        <w:rPr>
          <w:rStyle w:val="Hyperlink"/>
        </w:rPr>
        <w:fldChar w:fldCharType="end"/>
      </w:r>
    </w:p>
    <w:p w14:paraId="1500A6B3" w14:textId="77777777" w:rsidR="00136DC6" w:rsidRDefault="00A612CC">
      <w:pPr>
        <w:pStyle w:val="Heading5"/>
      </w:pPr>
      <w:bookmarkStart w:id="3" w:name="section"/>
      <w:bookmarkEnd w:id="3"/>
      <w:r>
        <w:t>+44 7901 970100</w:t>
      </w:r>
    </w:p>
    <w:p w14:paraId="5507CF08" w14:textId="77777777" w:rsidR="00136DC6" w:rsidRDefault="005831EC">
      <w:pPr>
        <w:pStyle w:val="FirstParagraph"/>
      </w:pPr>
      <w:hyperlink w:anchor="about">
        <w:r w:rsidR="00A612CC">
          <w:rPr>
            <w:rStyle w:val="Hyperlink"/>
          </w:rPr>
          <w:t>About</w:t>
        </w:r>
      </w:hyperlink>
      <w:r w:rsidR="00A612CC">
        <w:t xml:space="preserve"> | </w:t>
      </w:r>
      <w:hyperlink w:anchor="skills">
        <w:r w:rsidR="00A612CC">
          <w:rPr>
            <w:rStyle w:val="Hyperlink"/>
          </w:rPr>
          <w:t>Skills</w:t>
        </w:r>
      </w:hyperlink>
      <w:r w:rsidR="00A612CC">
        <w:t xml:space="preserve"> | </w:t>
      </w:r>
      <w:hyperlink w:anchor="projects">
        <w:r w:rsidR="00A612CC">
          <w:rPr>
            <w:rStyle w:val="Hyperlink"/>
          </w:rPr>
          <w:t>Projects</w:t>
        </w:r>
      </w:hyperlink>
      <w:r w:rsidR="00A612CC">
        <w:t xml:space="preserve"> | </w:t>
      </w:r>
      <w:hyperlink w:anchor="education">
        <w:r w:rsidR="00A612CC">
          <w:rPr>
            <w:rStyle w:val="Hyperlink"/>
          </w:rPr>
          <w:t>Education</w:t>
        </w:r>
      </w:hyperlink>
      <w:r w:rsidR="00A612CC">
        <w:t xml:space="preserve"> | </w:t>
      </w:r>
      <w:hyperlink w:anchor="experience">
        <w:r w:rsidR="00A612CC">
          <w:rPr>
            <w:rStyle w:val="Hyperlink"/>
          </w:rPr>
          <w:t>Experience</w:t>
        </w:r>
      </w:hyperlink>
      <w:r w:rsidR="00A612CC">
        <w:t xml:space="preserve"> | </w:t>
      </w:r>
      <w:hyperlink w:anchor="interests">
        <w:r w:rsidR="00A612CC">
          <w:rPr>
            <w:rStyle w:val="Hyperlink"/>
          </w:rPr>
          <w:t>Interests</w:t>
        </w:r>
      </w:hyperlink>
      <w:r w:rsidR="00A612CC">
        <w:t xml:space="preserve"> | </w:t>
      </w:r>
      <w:hyperlink r:id="rId10">
        <w:r w:rsidR="00A612CC">
          <w:rPr>
            <w:rStyle w:val="Hyperlink"/>
          </w:rPr>
          <w:t>I'm feeling lucky!</w:t>
        </w:r>
      </w:hyperlink>
    </w:p>
    <w:p w14:paraId="279E53FA" w14:textId="77777777" w:rsidR="00136DC6" w:rsidRDefault="00A612CC">
      <w:pPr>
        <w:pStyle w:val="Heading2"/>
      </w:pPr>
      <w:bookmarkStart w:id="4" w:name="about"/>
      <w:bookmarkEnd w:id="4"/>
      <w:r>
        <w:t>About</w:t>
      </w:r>
    </w:p>
    <w:p w14:paraId="00087125" w14:textId="77777777" w:rsidR="00136DC6" w:rsidRPr="00B21521" w:rsidRDefault="00A612CC">
      <w:pPr>
        <w:pStyle w:val="FirstParagraph"/>
        <w:rPr>
          <w:sz w:val="20"/>
          <w:szCs w:val="20"/>
        </w:rPr>
      </w:pPr>
      <w:r w:rsidRPr="00B21521">
        <w:rPr>
          <w:sz w:val="20"/>
          <w:szCs w:val="20"/>
        </w:rPr>
        <w:t>I’m a former futures trader and entrepreneur turned developer.</w:t>
      </w:r>
    </w:p>
    <w:p w14:paraId="5EE94B51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>I want to find exciting opportunities as a Junior Developer where I can continue to build on my foundations, write some beautiful code and maybe one day be a Stack Overflow god.</w:t>
      </w:r>
    </w:p>
    <w:p w14:paraId="36FB4914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 xml:space="preserve">As with many industries, disruptive technology has changed the landscape. No more so has this been more prevalent than in the financial markets, where </w:t>
      </w:r>
      <w:hyperlink r:id="rId11">
        <w:r w:rsidRPr="00B21521">
          <w:rPr>
            <w:rStyle w:val="Hyperlink"/>
            <w:sz w:val="20"/>
            <w:szCs w:val="20"/>
          </w:rPr>
          <w:t>High-frequency trading</w:t>
        </w:r>
      </w:hyperlink>
      <w:r w:rsidRPr="00B21521">
        <w:rPr>
          <w:sz w:val="20"/>
          <w:szCs w:val="20"/>
        </w:rPr>
        <w:t xml:space="preserve"> now accounts for 50% of volume.</w:t>
      </w:r>
    </w:p>
    <w:p w14:paraId="612F65E5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>As more and more of my fellow traders turned into algorithms, I decided to keep my personality and with the “if you can't beat 'em, join 'em attitude”, I joined the fastest growing sector of our economy.</w:t>
      </w:r>
    </w:p>
    <w:p w14:paraId="7264F607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 xml:space="preserve">I secured a place at </w:t>
      </w:r>
      <w:hyperlink r:id="rId12">
        <w:r w:rsidRPr="00B21521">
          <w:rPr>
            <w:rStyle w:val="Hyperlink"/>
            <w:sz w:val="20"/>
            <w:szCs w:val="20"/>
          </w:rPr>
          <w:t>Makers Academy</w:t>
        </w:r>
      </w:hyperlink>
      <w:r w:rsidRPr="00B21521">
        <w:rPr>
          <w:sz w:val="20"/>
          <w:szCs w:val="20"/>
        </w:rPr>
        <w:t>, a selective fully immersive coding bootcamp dedicated to teaching good practice and ardent disciples of XP and Agile programming.</w:t>
      </w:r>
    </w:p>
    <w:p w14:paraId="263F63B4" w14:textId="77777777" w:rsidR="00233DAB" w:rsidRPr="00B21521" w:rsidRDefault="00A612CC" w:rsidP="00615007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>Along the way, I've discovered that many, if not all of my skills I've acquired are not only transferable but essential to become a top programmer.</w:t>
      </w:r>
      <w:bookmarkStart w:id="5" w:name="skills"/>
      <w:bookmarkEnd w:id="5"/>
    </w:p>
    <w:p w14:paraId="68E0BF4A" w14:textId="77777777" w:rsidR="00136DC6" w:rsidRDefault="00A612CC">
      <w:pPr>
        <w:pStyle w:val="Heading2"/>
      </w:pPr>
      <w:r>
        <w:t>Skills</w:t>
      </w:r>
    </w:p>
    <w:p w14:paraId="11175DFD" w14:textId="77777777" w:rsidR="00136DC6" w:rsidRDefault="00A612CC">
      <w:pPr>
        <w:pStyle w:val="Heading4"/>
      </w:pPr>
      <w:bookmarkStart w:id="6" w:name="hard-worker"/>
      <w:bookmarkEnd w:id="6"/>
      <w:r>
        <w:t>Hard worker</w:t>
      </w:r>
    </w:p>
    <w:p w14:paraId="487D8029" w14:textId="77777777" w:rsidR="00136DC6" w:rsidRPr="00C565F8" w:rsidRDefault="00A612CC" w:rsidP="00233DAB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 xml:space="preserve">I have lived by </w:t>
      </w:r>
      <w:hyperlink r:id="rId13">
        <w:r w:rsidRPr="00C565F8">
          <w:rPr>
            <w:rStyle w:val="Hyperlink"/>
            <w:sz w:val="20"/>
            <w:szCs w:val="20"/>
          </w:rPr>
          <w:t>Malcolm Gladwell's 10,000 hour rule</w:t>
        </w:r>
      </w:hyperlink>
      <w:r w:rsidRPr="00C565F8">
        <w:rPr>
          <w:sz w:val="20"/>
          <w:szCs w:val="20"/>
        </w:rPr>
        <w:t>.</w:t>
      </w:r>
    </w:p>
    <w:p w14:paraId="11AA8927" w14:textId="77777777" w:rsidR="00136DC6" w:rsidRPr="00C565F8" w:rsidRDefault="00A612CC" w:rsidP="00233DAB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 often worked the European and US sessions while trading.</w:t>
      </w:r>
    </w:p>
    <w:p w14:paraId="565C51FE" w14:textId="77777777" w:rsidR="00136DC6" w:rsidRPr="00C565F8" w:rsidRDefault="00A612CC" w:rsidP="00233DAB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 xml:space="preserve">If not trading, I was reading news (which is also a big </w:t>
      </w:r>
      <w:hyperlink w:anchor="interests">
        <w:r w:rsidRPr="00C565F8">
          <w:rPr>
            <w:rStyle w:val="Hyperlink"/>
            <w:sz w:val="20"/>
            <w:szCs w:val="20"/>
          </w:rPr>
          <w:t>interest</w:t>
        </w:r>
      </w:hyperlink>
      <w:r w:rsidRPr="00C565F8">
        <w:rPr>
          <w:sz w:val="20"/>
          <w:szCs w:val="20"/>
        </w:rPr>
        <w:t xml:space="preserve"> of mine), studying charts or learning new technical trading techniques.</w:t>
      </w:r>
    </w:p>
    <w:p w14:paraId="2EC25949" w14:textId="77777777" w:rsidR="00136DC6" w:rsidRPr="00C565F8" w:rsidRDefault="00A612CC" w:rsidP="00233DAB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This grit has been a godsend when learning new technologies, debugging the toughest bugs and solving the hardest problems.</w:t>
      </w:r>
    </w:p>
    <w:p w14:paraId="70E82174" w14:textId="77777777" w:rsidR="00136DC6" w:rsidRDefault="00A612CC">
      <w:pPr>
        <w:pStyle w:val="Heading4"/>
      </w:pPr>
      <w:bookmarkStart w:id="7" w:name="good-under-pressure"/>
      <w:bookmarkEnd w:id="7"/>
      <w:r>
        <w:t>Good under pressure</w:t>
      </w:r>
    </w:p>
    <w:p w14:paraId="14585A7A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>In my former life, this meant keeping a cool and rational thought process when positions in the market I took weren't going to plan.</w:t>
      </w:r>
    </w:p>
    <w:p w14:paraId="68683DD0" w14:textId="3D0278F9" w:rsidR="00C565F8" w:rsidRPr="00B21521" w:rsidRDefault="00A612CC" w:rsidP="00B21521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Keeping a cool head and not allowing myself to be overrun with cortisol has been especially handy when working with new technologies and deadlines.</w:t>
      </w:r>
      <w:bookmarkStart w:id="8" w:name="creative"/>
      <w:bookmarkEnd w:id="8"/>
    </w:p>
    <w:p w14:paraId="02184EED" w14:textId="77777777" w:rsidR="00136DC6" w:rsidRDefault="00A612CC">
      <w:pPr>
        <w:pStyle w:val="Heading4"/>
      </w:pPr>
      <w:r>
        <w:t>Creative</w:t>
      </w:r>
    </w:p>
    <w:p w14:paraId="79987EF6" w14:textId="77777777" w:rsidR="00136DC6" w:rsidRPr="00C565F8" w:rsidRDefault="005831EC">
      <w:pPr>
        <w:pStyle w:val="FirstParagraph"/>
        <w:rPr>
          <w:sz w:val="20"/>
          <w:szCs w:val="20"/>
        </w:rPr>
      </w:pPr>
      <w:hyperlink r:id="rId14">
        <w:r w:rsidR="00A612CC" w:rsidRPr="00C565F8">
          <w:rPr>
            <w:rStyle w:val="Hyperlink"/>
            <w:sz w:val="20"/>
            <w:szCs w:val="20"/>
          </w:rPr>
          <w:t>Technical Analysis</w:t>
        </w:r>
      </w:hyperlink>
      <w:r w:rsidR="00A612CC" w:rsidRPr="00C565F8">
        <w:rPr>
          <w:sz w:val="20"/>
          <w:szCs w:val="20"/>
        </w:rPr>
        <w:t xml:space="preserve"> was the technique I used to trade with. It has been described as part science, part art.</w:t>
      </w:r>
    </w:p>
    <w:p w14:paraId="6A4B8B4B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 interpret this as creative problem-solving and believe it to be core to my successful trading. I would innovate and then refine different trade ideas, giving me an edge over competitors.</w:t>
      </w:r>
    </w:p>
    <w:p w14:paraId="6F2BAA9D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The crossovers in coding are numerous and whether it's debugging, software design or vanilla logic, I use it daily and continually learn and experiment with this mental process.</w:t>
      </w:r>
    </w:p>
    <w:p w14:paraId="793D383A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 have a creative degree and enjoyed putting it to use in my final project. I gave our Werewolves App a clean and polished UI with CSS and Materialize.</w:t>
      </w:r>
    </w:p>
    <w:p w14:paraId="3CA2F831" w14:textId="77777777" w:rsidR="00136DC6" w:rsidRDefault="00A612CC">
      <w:pPr>
        <w:pStyle w:val="Heading4"/>
      </w:pPr>
      <w:bookmarkStart w:id="9" w:name="personable"/>
      <w:bookmarkEnd w:id="9"/>
      <w:r>
        <w:lastRenderedPageBreak/>
        <w:t>Personable</w:t>
      </w:r>
    </w:p>
    <w:p w14:paraId="531831A9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>My friends (I hope) would describe me as trustworthy with a good sense of humour.</w:t>
      </w:r>
    </w:p>
    <w:p w14:paraId="623613A2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've found it easy to build strong relationships. I was able to secure £140,000 investment in seed capital for my proprietary trading business.</w:t>
      </w:r>
    </w:p>
    <w:p w14:paraId="4F9C15A0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've found this very transferable for pair programming which is the core to Makers Academy curriculum. We switched pairs daily. I worked synchronously with many eclectic personalities. I always received positive feedback from my pairs.</w:t>
      </w:r>
    </w:p>
    <w:p w14:paraId="31F68AEB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nvite me in for interview, so I can demonstrate this.</w:t>
      </w:r>
    </w:p>
    <w:p w14:paraId="5A3C3382" w14:textId="77777777" w:rsidR="00136DC6" w:rsidRDefault="00A612CC">
      <w:pPr>
        <w:pStyle w:val="Heading2"/>
      </w:pPr>
      <w:bookmarkStart w:id="10" w:name="projects"/>
      <w:bookmarkEnd w:id="10"/>
      <w:r>
        <w:t>Projects</w:t>
      </w:r>
    </w:p>
    <w:tbl>
      <w:tblPr>
        <w:tblpPr w:leftFromText="180" w:rightFromText="180" w:vertAnchor="text" w:horzAnchor="page" w:tblpX="850" w:tblpY="203"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62"/>
        <w:gridCol w:w="1574"/>
        <w:gridCol w:w="4899"/>
        <w:gridCol w:w="1943"/>
      </w:tblGrid>
      <w:tr w:rsidR="00233DAB" w14:paraId="430011B3" w14:textId="77777777" w:rsidTr="00233DAB">
        <w:tc>
          <w:tcPr>
            <w:tcW w:w="1059" w:type="pct"/>
            <w:vAlign w:val="bottom"/>
          </w:tcPr>
          <w:p w14:paraId="5290EFC5" w14:textId="77777777" w:rsidR="00233DAB" w:rsidRDefault="00233DAB" w:rsidP="00233DAB">
            <w:pPr>
              <w:pStyle w:val="Compact"/>
            </w:pPr>
            <w:r>
              <w:t>Project</w:t>
            </w:r>
          </w:p>
        </w:tc>
        <w:tc>
          <w:tcPr>
            <w:tcW w:w="737" w:type="pct"/>
            <w:vAlign w:val="bottom"/>
          </w:tcPr>
          <w:p w14:paraId="1D4B47D6" w14:textId="77777777" w:rsidR="00233DAB" w:rsidRDefault="00233DAB" w:rsidP="00233DAB">
            <w:pPr>
              <w:pStyle w:val="Compact"/>
            </w:pPr>
            <w:r>
              <w:t>Repo</w:t>
            </w:r>
          </w:p>
        </w:tc>
        <w:tc>
          <w:tcPr>
            <w:tcW w:w="2294" w:type="pct"/>
            <w:vAlign w:val="bottom"/>
          </w:tcPr>
          <w:p w14:paraId="6C0FAC77" w14:textId="77777777" w:rsidR="00233DAB" w:rsidRDefault="00233DAB" w:rsidP="00233DAB">
            <w:pPr>
              <w:pStyle w:val="Compact"/>
            </w:pPr>
            <w:r>
              <w:t>Description</w:t>
            </w:r>
          </w:p>
        </w:tc>
        <w:tc>
          <w:tcPr>
            <w:tcW w:w="910" w:type="pct"/>
            <w:vAlign w:val="bottom"/>
          </w:tcPr>
          <w:p w14:paraId="30583543" w14:textId="77777777" w:rsidR="00233DAB" w:rsidRDefault="00233DAB" w:rsidP="00233DAB">
            <w:pPr>
              <w:pStyle w:val="Compact"/>
              <w:jc w:val="right"/>
            </w:pPr>
            <w:r>
              <w:t>Technologies</w:t>
            </w:r>
          </w:p>
        </w:tc>
      </w:tr>
      <w:tr w:rsidR="00233DAB" w14:paraId="597A9ECE" w14:textId="77777777" w:rsidTr="00233DAB">
        <w:tc>
          <w:tcPr>
            <w:tcW w:w="1059" w:type="pct"/>
          </w:tcPr>
          <w:p w14:paraId="74B3C901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15">
              <w:r w:rsidR="00233DAB" w:rsidRPr="00233DAB">
                <w:rPr>
                  <w:rStyle w:val="Hyperlink"/>
                  <w:sz w:val="20"/>
                  <w:szCs w:val="20"/>
                </w:rPr>
                <w:t xml:space="preserve">Werewolves App </w:t>
              </w:r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demo</w:t>
              </w:r>
            </w:hyperlink>
            <w:r w:rsidR="00233DAB" w:rsidRPr="00233DAB">
              <w:rPr>
                <w:sz w:val="20"/>
                <w:szCs w:val="20"/>
              </w:rPr>
              <w:t>,</w:t>
            </w:r>
            <w:hyperlink r:id="rId16">
              <w:r w:rsidR="00233DAB" w:rsidRPr="00233DAB">
                <w:rPr>
                  <w:rStyle w:val="Hyperlink"/>
                  <w:sz w:val="20"/>
                  <w:szCs w:val="20"/>
                </w:rPr>
                <w:t>Werewolves</w:t>
              </w:r>
              <w:proofErr w:type="spellEnd"/>
              <w:r w:rsidR="00233DAB" w:rsidRPr="00233DAB">
                <w:rPr>
                  <w:rStyle w:val="Hyperlink"/>
                  <w:sz w:val="20"/>
                  <w:szCs w:val="20"/>
                </w:rPr>
                <w:t xml:space="preserve"> App</w:t>
              </w:r>
            </w:hyperlink>
          </w:p>
        </w:tc>
        <w:tc>
          <w:tcPr>
            <w:tcW w:w="737" w:type="pct"/>
          </w:tcPr>
          <w:p w14:paraId="3033286B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17">
              <w:r w:rsidR="00233DAB" w:rsidRPr="00233DAB">
                <w:rPr>
                  <w:rStyle w:val="Hyperlink"/>
                  <w:sz w:val="20"/>
                  <w:szCs w:val="20"/>
                </w:rPr>
                <w:t>Front end repo</w:t>
              </w:r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18">
              <w:r w:rsidR="00233DAB" w:rsidRPr="00233DAB">
                <w:rPr>
                  <w:rStyle w:val="Hyperlink"/>
                  <w:sz w:val="20"/>
                  <w:szCs w:val="20"/>
                </w:rPr>
                <w:t>Back end repo</w:t>
              </w:r>
            </w:hyperlink>
          </w:p>
        </w:tc>
        <w:tc>
          <w:tcPr>
            <w:tcW w:w="2294" w:type="pct"/>
          </w:tcPr>
          <w:p w14:paraId="35A270DB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 xml:space="preserve">Built over 2 weeks in a team of 4. We created a mobile phone app for the very popular game (at Makers Academy) Werewolves. If you’ve never heard of it before (like me), this </w:t>
            </w:r>
            <w:hyperlink r:id="rId19">
              <w:r w:rsidRPr="00233DAB">
                <w:rPr>
                  <w:rStyle w:val="Hyperlink"/>
                  <w:sz w:val="20"/>
                  <w:szCs w:val="20"/>
                </w:rPr>
                <w:t>video</w:t>
              </w:r>
            </w:hyperlink>
            <w:r w:rsidRPr="00233DAB">
              <w:rPr>
                <w:sz w:val="20"/>
                <w:szCs w:val="20"/>
              </w:rPr>
              <w:t xml:space="preserve"> gives a quick summary…</w:t>
            </w:r>
          </w:p>
        </w:tc>
        <w:tc>
          <w:tcPr>
            <w:tcW w:w="910" w:type="pct"/>
          </w:tcPr>
          <w:p w14:paraId="33D04F2F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Rails, PostgreSQL, Ionic, AngularJS</w:t>
            </w:r>
          </w:p>
        </w:tc>
      </w:tr>
      <w:tr w:rsidR="00233DAB" w14:paraId="6B367C07" w14:textId="77777777" w:rsidTr="00233DAB">
        <w:tc>
          <w:tcPr>
            <w:tcW w:w="1059" w:type="pct"/>
          </w:tcPr>
          <w:p w14:paraId="502B31C8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20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Rspect</w:t>
              </w:r>
              <w:proofErr w:type="spellEnd"/>
              <w:r w:rsidR="00233DAB" w:rsidRPr="00233DAB">
                <w:rPr>
                  <w:rStyle w:val="Hyperlink"/>
                  <w:sz w:val="20"/>
                  <w:szCs w:val="20"/>
                </w:rPr>
                <w:t xml:space="preserve"> </w:t>
              </w:r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rspec</w:t>
              </w:r>
              <w:proofErr w:type="spellEnd"/>
              <w:r w:rsidR="00233DAB" w:rsidRPr="00233DAB">
                <w:rPr>
                  <w:rStyle w:val="Hyperlink"/>
                  <w:sz w:val="20"/>
                  <w:szCs w:val="20"/>
                </w:rPr>
                <w:t xml:space="preserve"> formatter Gem</w:t>
              </w:r>
            </w:hyperlink>
          </w:p>
        </w:tc>
        <w:tc>
          <w:tcPr>
            <w:tcW w:w="737" w:type="pct"/>
          </w:tcPr>
          <w:p w14:paraId="2421A38B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21">
              <w:r w:rsidR="00233DAB" w:rsidRPr="00233DAB">
                <w:rPr>
                  <w:rStyle w:val="Hyperlink"/>
                  <w:sz w:val="20"/>
                  <w:szCs w:val="20"/>
                </w:rPr>
                <w:t>Gem repo</w:t>
              </w:r>
            </w:hyperlink>
          </w:p>
        </w:tc>
        <w:tc>
          <w:tcPr>
            <w:tcW w:w="2294" w:type="pct"/>
          </w:tcPr>
          <w:p w14:paraId="398BD5D3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A Ruby Gem that gives a more user friendly stack trace.</w:t>
            </w:r>
          </w:p>
        </w:tc>
        <w:tc>
          <w:tcPr>
            <w:tcW w:w="910" w:type="pct"/>
          </w:tcPr>
          <w:p w14:paraId="4496E0AF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Ruby, Rspec</w:t>
            </w:r>
          </w:p>
        </w:tc>
      </w:tr>
      <w:tr w:rsidR="00233DAB" w14:paraId="00CF0496" w14:textId="77777777" w:rsidTr="00233DAB">
        <w:tc>
          <w:tcPr>
            <w:tcW w:w="1059" w:type="pct"/>
          </w:tcPr>
          <w:p w14:paraId="24410C4F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22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Instassism</w:t>
              </w:r>
              <w:proofErr w:type="spellEnd"/>
            </w:hyperlink>
          </w:p>
        </w:tc>
        <w:tc>
          <w:tcPr>
            <w:tcW w:w="737" w:type="pct"/>
          </w:tcPr>
          <w:p w14:paraId="6E81FE99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23">
              <w:r w:rsidR="00233DAB" w:rsidRPr="00233DAB">
                <w:rPr>
                  <w:rStyle w:val="Hyperlink"/>
                  <w:sz w:val="20"/>
                  <w:szCs w:val="20"/>
                </w:rPr>
                <w:t>Rails repo</w:t>
              </w:r>
            </w:hyperlink>
          </w:p>
        </w:tc>
        <w:tc>
          <w:tcPr>
            <w:tcW w:w="2294" w:type="pct"/>
          </w:tcPr>
          <w:p w14:paraId="0C1133DD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A clone of Instagram with a social commentary – users can like their pictures an unlimited amount!</w:t>
            </w:r>
          </w:p>
        </w:tc>
        <w:tc>
          <w:tcPr>
            <w:tcW w:w="910" w:type="pct"/>
          </w:tcPr>
          <w:p w14:paraId="0AFF5791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Ruby on Rails, CSS, AWS hosting</w:t>
            </w:r>
          </w:p>
        </w:tc>
      </w:tr>
      <w:tr w:rsidR="00233DAB" w14:paraId="261C9F09" w14:textId="77777777" w:rsidTr="00233DAB">
        <w:tc>
          <w:tcPr>
            <w:tcW w:w="1059" w:type="pct"/>
          </w:tcPr>
          <w:p w14:paraId="20EF96BB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 xml:space="preserve">Tech Tests </w:t>
            </w:r>
            <w:hyperlink r:id="rId24">
              <w:r w:rsidRPr="00233DAB">
                <w:rPr>
                  <w:rStyle w:val="Hyperlink"/>
                  <w:sz w:val="20"/>
                  <w:szCs w:val="20"/>
                </w:rPr>
                <w:t>Scrabble</w:t>
              </w:r>
            </w:hyperlink>
            <w:r w:rsidRPr="00233DAB">
              <w:rPr>
                <w:sz w:val="20"/>
                <w:szCs w:val="20"/>
              </w:rPr>
              <w:t xml:space="preserve">, </w:t>
            </w:r>
            <w:hyperlink r:id="rId25">
              <w:r w:rsidRPr="00233DAB">
                <w:rPr>
                  <w:rStyle w:val="Hyperlink"/>
                  <w:sz w:val="20"/>
                  <w:szCs w:val="20"/>
                </w:rPr>
                <w:t>Fruity</w:t>
              </w:r>
            </w:hyperlink>
            <w:r w:rsidRPr="00233DAB">
              <w:rPr>
                <w:sz w:val="20"/>
                <w:szCs w:val="20"/>
              </w:rPr>
              <w:t>,</w:t>
            </w:r>
          </w:p>
        </w:tc>
        <w:tc>
          <w:tcPr>
            <w:tcW w:w="737" w:type="pct"/>
          </w:tcPr>
          <w:p w14:paraId="22764C2B" w14:textId="77777777" w:rsidR="00233DAB" w:rsidRPr="00233DAB" w:rsidRDefault="005831EC" w:rsidP="00233DAB">
            <w:pPr>
              <w:pStyle w:val="Compact"/>
              <w:rPr>
                <w:sz w:val="20"/>
                <w:szCs w:val="20"/>
              </w:rPr>
            </w:pPr>
            <w:hyperlink r:id="rId26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Srabble</w:t>
              </w:r>
              <w:proofErr w:type="spellEnd"/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27">
              <w:r w:rsidR="00233DAB" w:rsidRPr="00233DAB">
                <w:rPr>
                  <w:rStyle w:val="Hyperlink"/>
                  <w:sz w:val="20"/>
                  <w:szCs w:val="20"/>
                </w:rPr>
                <w:t>Fruit-Machine</w:t>
              </w:r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28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FruityJS</w:t>
              </w:r>
              <w:proofErr w:type="spellEnd"/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29">
              <w:r w:rsidR="00233DAB" w:rsidRPr="00233DAB">
                <w:rPr>
                  <w:rStyle w:val="Hyperlink"/>
                  <w:sz w:val="20"/>
                  <w:szCs w:val="20"/>
                </w:rPr>
                <w:t>Bank</w:t>
              </w:r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30">
              <w:r w:rsidR="00233DAB" w:rsidRPr="00233DAB">
                <w:rPr>
                  <w:rStyle w:val="Hyperlink"/>
                  <w:sz w:val="20"/>
                  <w:szCs w:val="20"/>
                </w:rPr>
                <w:t>Bowling</w:t>
              </w:r>
            </w:hyperlink>
          </w:p>
        </w:tc>
        <w:tc>
          <w:tcPr>
            <w:tcW w:w="2294" w:type="pct"/>
          </w:tcPr>
          <w:p w14:paraId="2F54D07F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Assorted Tech Tests... Refactoring in progress.</w:t>
            </w:r>
          </w:p>
        </w:tc>
        <w:tc>
          <w:tcPr>
            <w:tcW w:w="910" w:type="pct"/>
          </w:tcPr>
          <w:p w14:paraId="63CF632D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Javascript, Ruby</w:t>
            </w:r>
          </w:p>
        </w:tc>
      </w:tr>
    </w:tbl>
    <w:p w14:paraId="37F5555F" w14:textId="77777777" w:rsidR="00136DC6" w:rsidRDefault="00A612CC">
      <w:pPr>
        <w:pStyle w:val="Heading2"/>
      </w:pPr>
      <w:bookmarkStart w:id="11" w:name="education"/>
      <w:bookmarkEnd w:id="11"/>
      <w:r>
        <w:t>Education</w:t>
      </w:r>
    </w:p>
    <w:p w14:paraId="59D8FF5E" w14:textId="77777777" w:rsidR="00136DC6" w:rsidRDefault="00A612CC">
      <w:pPr>
        <w:pStyle w:val="Heading4"/>
      </w:pPr>
      <w:bookmarkStart w:id="12" w:name="makers-academy-april-2016-to-june-2016"/>
      <w:bookmarkEnd w:id="12"/>
      <w:r>
        <w:t>Makers Academy (April 2016 to June 2016)</w:t>
      </w:r>
    </w:p>
    <w:p w14:paraId="74C99B87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>Europe's number one intensive coding bootcamp</w:t>
      </w:r>
    </w:p>
    <w:p w14:paraId="756076D6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How to learn</w:t>
      </w:r>
    </w:p>
    <w:p w14:paraId="10BBE60F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Ruby and Rails</w:t>
      </w:r>
    </w:p>
    <w:p w14:paraId="137579BC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Javascript, Jquery and Angular.js</w:t>
      </w:r>
    </w:p>
    <w:p w14:paraId="1CCBE230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OOP, TDD, SOLID, MVC, DDD</w:t>
      </w:r>
    </w:p>
    <w:p w14:paraId="54B10A74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RSpec, Capybara, Jasmine, Karma, Protractor</w:t>
      </w:r>
    </w:p>
    <w:p w14:paraId="26EAD4C4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Software Craftsmanship</w:t>
      </w:r>
    </w:p>
    <w:p w14:paraId="19F127C4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Git and version control</w:t>
      </w:r>
    </w:p>
    <w:p w14:paraId="538F4565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PostgreSQL, DataMapper, Active Record</w:t>
      </w:r>
    </w:p>
    <w:p w14:paraId="3A662090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Heroku deployment</w:t>
      </w:r>
    </w:p>
    <w:p w14:paraId="7AFC0B3A" w14:textId="77777777" w:rsidR="00136DC6" w:rsidRDefault="00A612CC">
      <w:pPr>
        <w:pStyle w:val="Heading4"/>
      </w:pPr>
      <w:bookmarkStart w:id="13" w:name="chartered-institute-for-securities-and-i"/>
      <w:bookmarkEnd w:id="13"/>
      <w:r>
        <w:t xml:space="preserve">Chartered Institute </w:t>
      </w:r>
      <w:proofErr w:type="gramStart"/>
      <w:r>
        <w:t>For</w:t>
      </w:r>
      <w:proofErr w:type="gramEnd"/>
      <w:r>
        <w:t xml:space="preserve"> Securities and Investment (Aug 2011 to Nov 2011)</w:t>
      </w:r>
    </w:p>
    <w:p w14:paraId="3247A4E2" w14:textId="77777777" w:rsidR="00136DC6" w:rsidRPr="00C565F8" w:rsidRDefault="00A612CC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C565F8">
        <w:rPr>
          <w:sz w:val="20"/>
          <w:szCs w:val="20"/>
        </w:rPr>
        <w:t>Level 3 Certificate in Derivatives (CF30)</w:t>
      </w:r>
    </w:p>
    <w:p w14:paraId="018D52D7" w14:textId="77777777" w:rsidR="00136DC6" w:rsidRDefault="00A612CC">
      <w:pPr>
        <w:pStyle w:val="Heading4"/>
      </w:pPr>
      <w:bookmarkStart w:id="14" w:name="newcastle-university-sep-2003-to-jul-200"/>
      <w:bookmarkEnd w:id="14"/>
      <w:r>
        <w:t>Newcastle University (Sep 2003 to Jul 2007)</w:t>
      </w:r>
    </w:p>
    <w:p w14:paraId="25AFA254" w14:textId="77777777" w:rsidR="00136DC6" w:rsidRPr="00C565F8" w:rsidRDefault="00A612CC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C565F8">
        <w:rPr>
          <w:sz w:val="20"/>
          <w:szCs w:val="20"/>
        </w:rPr>
        <w:t>Fine Art, BA (Hons)2:1</w:t>
      </w:r>
    </w:p>
    <w:p w14:paraId="7820D924" w14:textId="77777777" w:rsidR="00B21521" w:rsidRDefault="00B215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5" w:name="experience"/>
      <w:bookmarkEnd w:id="15"/>
      <w:r>
        <w:br w:type="page"/>
      </w:r>
    </w:p>
    <w:p w14:paraId="5DF3280A" w14:textId="38FA5F25" w:rsidR="00136DC6" w:rsidRDefault="00A612CC">
      <w:pPr>
        <w:pStyle w:val="Heading2"/>
      </w:pPr>
      <w:r>
        <w:lastRenderedPageBreak/>
        <w:t>Experience</w:t>
      </w:r>
    </w:p>
    <w:p w14:paraId="5453DD76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b/>
          <w:sz w:val="20"/>
          <w:szCs w:val="20"/>
        </w:rPr>
        <w:t>Wynn Gibbs Trading Ltd</w:t>
      </w:r>
      <w:r w:rsidRPr="00C565F8">
        <w:rPr>
          <w:sz w:val="20"/>
          <w:szCs w:val="20"/>
        </w:rPr>
        <w:t xml:space="preserve"> (Nov 2013 to Nov 2015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Director</w:t>
      </w:r>
      <w:r w:rsidRPr="00C565F8">
        <w:rPr>
          <w:sz w:val="20"/>
          <w:szCs w:val="20"/>
        </w:rPr>
        <w:br/>
      </w:r>
      <w:r w:rsidRPr="00C565F8">
        <w:rPr>
          <w:b/>
          <w:sz w:val="20"/>
          <w:szCs w:val="20"/>
        </w:rPr>
        <w:t>Oak Futures</w:t>
      </w:r>
      <w:r w:rsidRPr="00C565F8">
        <w:rPr>
          <w:sz w:val="20"/>
          <w:szCs w:val="20"/>
        </w:rPr>
        <w:t xml:space="preserve"> (Apr 2012 to Nov 2013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Energy Trader</w:t>
      </w:r>
      <w:r w:rsidRPr="00C565F8">
        <w:rPr>
          <w:sz w:val="20"/>
          <w:szCs w:val="20"/>
        </w:rPr>
        <w:br/>
      </w:r>
      <w:r w:rsidRPr="00C565F8">
        <w:rPr>
          <w:b/>
          <w:sz w:val="20"/>
          <w:szCs w:val="20"/>
        </w:rPr>
        <w:t>CFT Financials</w:t>
      </w:r>
      <w:r w:rsidRPr="00C565F8">
        <w:rPr>
          <w:sz w:val="20"/>
          <w:szCs w:val="20"/>
        </w:rPr>
        <w:t xml:space="preserve"> (Oct 2010 to Mar 2012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Futures Trader</w:t>
      </w:r>
      <w:r w:rsidRPr="00C565F8">
        <w:rPr>
          <w:sz w:val="20"/>
          <w:szCs w:val="20"/>
        </w:rPr>
        <w:br/>
      </w:r>
      <w:r w:rsidRPr="00C565F8">
        <w:rPr>
          <w:b/>
          <w:sz w:val="20"/>
          <w:szCs w:val="20"/>
        </w:rPr>
        <w:t>RKHarrison Insurance Broker</w:t>
      </w:r>
      <w:r w:rsidRPr="00C565F8">
        <w:rPr>
          <w:sz w:val="20"/>
          <w:szCs w:val="20"/>
        </w:rPr>
        <w:t xml:space="preserve"> (Oct 2007 to Jul 2010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Reinsurance Broker</w:t>
      </w:r>
    </w:p>
    <w:p w14:paraId="3063E783" w14:textId="77777777" w:rsidR="00136DC6" w:rsidRDefault="00A612CC">
      <w:pPr>
        <w:pStyle w:val="Heading2"/>
      </w:pPr>
      <w:bookmarkStart w:id="16" w:name="interests"/>
      <w:bookmarkEnd w:id="16"/>
      <w:r>
        <w:t>Interests</w:t>
      </w:r>
    </w:p>
    <w:p w14:paraId="03B558CC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Markets - More a spectator than a speculator now.</w:t>
      </w:r>
    </w:p>
    <w:p w14:paraId="5F1C332B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Reading - I am an avid reader, prefer faction to fiction - currently reading Sapiens by Yuval Harari.</w:t>
      </w:r>
    </w:p>
    <w:p w14:paraId="57E3E724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News - I love current affairs and News. I try to decipher News from the entire political spectrum to have a "balanced" view. Ask me, I'll have an opinion (might not be right).</w:t>
      </w:r>
    </w:p>
    <w:p w14:paraId="5D2726D8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Sprinting - I do sprint training three times a week.</w:t>
      </w:r>
    </w:p>
    <w:p w14:paraId="420A1358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Art - I attend life classes and visit galleries - last visited was Jeff Koons at the Newport Street Gallery.</w:t>
      </w:r>
    </w:p>
    <w:p w14:paraId="1794FFDF" w14:textId="77777777" w:rsidR="00136DC6" w:rsidRDefault="00A612CC">
      <w:pPr>
        <w:pStyle w:val="FirstParagraph"/>
      </w:pPr>
      <w:r>
        <w:t xml:space="preserve">Find me on </w:t>
      </w:r>
      <w:hyperlink r:id="rId31">
        <w:r>
          <w:rPr>
            <w:rStyle w:val="Hyperlink"/>
          </w:rPr>
          <w:t>GitHub</w:t>
        </w:r>
      </w:hyperlink>
      <w:r>
        <w:t xml:space="preserve">, </w:t>
      </w:r>
      <w:hyperlink r:id="rId32">
        <w:r>
          <w:rPr>
            <w:rStyle w:val="Hyperlink"/>
          </w:rPr>
          <w:t>LinkedIn</w:t>
        </w:r>
      </w:hyperlink>
      <w:r>
        <w:t xml:space="preserve"> and occasionally on </w:t>
      </w:r>
      <w:hyperlink r:id="rId33">
        <w:r>
          <w:rPr>
            <w:rStyle w:val="Hyperlink"/>
          </w:rPr>
          <w:t>Twitter</w:t>
        </w:r>
      </w:hyperlink>
    </w:p>
    <w:sectPr w:rsidR="00136DC6" w:rsidSect="00233DAB">
      <w:pgSz w:w="12240" w:h="15840"/>
      <w:pgMar w:top="720" w:right="720" w:bottom="720" w:left="720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3862FA" w14:textId="77777777" w:rsidR="005831EC" w:rsidRDefault="005831EC">
      <w:pPr>
        <w:spacing w:after="0"/>
      </w:pPr>
      <w:r>
        <w:separator/>
      </w:r>
    </w:p>
  </w:endnote>
  <w:endnote w:type="continuationSeparator" w:id="0">
    <w:p w14:paraId="7B0F538D" w14:textId="77777777" w:rsidR="005831EC" w:rsidRDefault="005831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964F37" w14:textId="77777777" w:rsidR="005831EC" w:rsidRDefault="005831EC">
      <w:r>
        <w:separator/>
      </w:r>
    </w:p>
  </w:footnote>
  <w:footnote w:type="continuationSeparator" w:id="0">
    <w:p w14:paraId="0D512C8A" w14:textId="77777777" w:rsidR="005831EC" w:rsidRDefault="005831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16A381"/>
    <w:multiLevelType w:val="multilevel"/>
    <w:tmpl w:val="14848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D463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F90A114"/>
    <w:multiLevelType w:val="multilevel"/>
    <w:tmpl w:val="C26E69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6DC6"/>
    <w:rsid w:val="00233DAB"/>
    <w:rsid w:val="0034672C"/>
    <w:rsid w:val="004E29B3"/>
    <w:rsid w:val="005831EC"/>
    <w:rsid w:val="00590D07"/>
    <w:rsid w:val="00615007"/>
    <w:rsid w:val="00784D58"/>
    <w:rsid w:val="008D6863"/>
    <w:rsid w:val="00A612CC"/>
    <w:rsid w:val="00B21521"/>
    <w:rsid w:val="00B50DDD"/>
    <w:rsid w:val="00B86B75"/>
    <w:rsid w:val="00BC48D5"/>
    <w:rsid w:val="00C36279"/>
    <w:rsid w:val="00C565F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0E3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233DA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233DA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3DAB"/>
  </w:style>
  <w:style w:type="paragraph" w:styleId="Footer">
    <w:name w:val="footer"/>
    <w:basedOn w:val="Normal"/>
    <w:link w:val="FooterChar"/>
    <w:unhideWhenUsed/>
    <w:rsid w:val="00233DA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3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rubygems.org/gems/rspect_rspec_formatter" TargetMode="External"/><Relationship Id="rId21" Type="http://schemas.openxmlformats.org/officeDocument/2006/relationships/hyperlink" Target="https://github.com/harrywynnwill/rspect_rspec_formatter" TargetMode="External"/><Relationship Id="rId22" Type="http://schemas.openxmlformats.org/officeDocument/2006/relationships/hyperlink" Target="https://instassism.herokuapp.com/" TargetMode="External"/><Relationship Id="rId23" Type="http://schemas.openxmlformats.org/officeDocument/2006/relationships/hyperlink" Target="https://github.com/harrywynnwill/instagram-challenge" TargetMode="External"/><Relationship Id="rId24" Type="http://schemas.openxmlformats.org/officeDocument/2006/relationships/hyperlink" Target="https://scrabbleruby.herokuapp.com/" TargetMode="External"/><Relationship Id="rId25" Type="http://schemas.openxmlformats.org/officeDocument/2006/relationships/hyperlink" Target="https://fruitymachine.herokuapp.com/" TargetMode="External"/><Relationship Id="rId26" Type="http://schemas.openxmlformats.org/officeDocument/2006/relationships/hyperlink" Target="https://github.com/harrywynnwill/scrabble-ruby" TargetMode="External"/><Relationship Id="rId27" Type="http://schemas.openxmlformats.org/officeDocument/2006/relationships/hyperlink" Target="https://github.com/harrywynnwill/pairing-tests/tree/master/fruit-machine" TargetMode="External"/><Relationship Id="rId28" Type="http://schemas.openxmlformats.org/officeDocument/2006/relationships/hyperlink" Target="https://github.com/harrywynnwill/javascript-fruit-machine" TargetMode="External"/><Relationship Id="rId29" Type="http://schemas.openxmlformats.org/officeDocument/2006/relationships/hyperlink" Target="https://github.com/harrywynnwill/bank_tech_test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hyperlink" Target="https://github.com/harrywynnwill/bowling-challenge" TargetMode="External"/><Relationship Id="rId31" Type="http://schemas.openxmlformats.org/officeDocument/2006/relationships/hyperlink" Target="https://github.com/harrywynnwill?tab=repositories" TargetMode="External"/><Relationship Id="rId32" Type="http://schemas.openxmlformats.org/officeDocument/2006/relationships/hyperlink" Target="https://uk.linkedin.com/in/harry-wynn-williams-59b89040" TargetMode="External"/><Relationship Id="rId9" Type="http://schemas.openxmlformats.org/officeDocument/2006/relationships/hyperlink" Target="https://github.com/harrywynnwill" TargetMode="Externa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github.com/harrywynnwill/CV/blob/master/README.md" TargetMode="External"/><Relationship Id="rId33" Type="http://schemas.openxmlformats.org/officeDocument/2006/relationships/hyperlink" Target="https://twitter.com/harrywinmillion" TargetMode="External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hyperlink" Target="https://scrabbleruby.herokuapp.com/" TargetMode="External"/><Relationship Id="rId11" Type="http://schemas.openxmlformats.org/officeDocument/2006/relationships/hyperlink" Target="https://en.wikipedia.org/wiki/High-frequency_trading" TargetMode="External"/><Relationship Id="rId12" Type="http://schemas.openxmlformats.org/officeDocument/2006/relationships/hyperlink" Target="http://www.makersacademy.com/about-us/" TargetMode="External"/><Relationship Id="rId13" Type="http://schemas.openxmlformats.org/officeDocument/2006/relationships/hyperlink" Target="http://www.wisdomgroup.com/blog/10000-hours-of-practice/" TargetMode="External"/><Relationship Id="rId14" Type="http://schemas.openxmlformats.org/officeDocument/2006/relationships/hyperlink" Target="http://www.investopedia.com/terms/t/technicalanalysis.asp" TargetMode="External"/><Relationship Id="rId15" Type="http://schemas.openxmlformats.org/officeDocument/2006/relationships/hyperlink" Target="https://vimeo.com/173334070" TargetMode="External"/><Relationship Id="rId16" Type="http://schemas.openxmlformats.org/officeDocument/2006/relationships/hyperlink" Target="https://werewolves-two.herokuapp.com/" TargetMode="External"/><Relationship Id="rId17" Type="http://schemas.openxmlformats.org/officeDocument/2006/relationships/hyperlink" Target="https://github.com/harrywynnwill/werewolves_frontend" TargetMode="External"/><Relationship Id="rId18" Type="http://schemas.openxmlformats.org/officeDocument/2006/relationships/hyperlink" Target="https://github.com/elibar-uk/werewolves_backend" TargetMode="External"/><Relationship Id="rId19" Type="http://schemas.openxmlformats.org/officeDocument/2006/relationships/hyperlink" Target="https://vimeo.com/1013318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BAAA85A-0556-F94F-83A9-3DA0861DC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64</Words>
  <Characters>6069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ry wynn-williams</dc:creator>
  <cp:lastModifiedBy>harry wynn-williams</cp:lastModifiedBy>
  <cp:revision>2</cp:revision>
  <dcterms:created xsi:type="dcterms:W3CDTF">2016-09-28T08:52:00Z</dcterms:created>
  <dcterms:modified xsi:type="dcterms:W3CDTF">2016-09-28T08:52:00Z</dcterms:modified>
</cp:coreProperties>
</file>